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64780" w14:textId="00186141" w:rsidR="00262737" w:rsidRPr="00E4401E" w:rsidRDefault="007574B5" w:rsidP="005F083B">
      <w:pPr>
        <w:jc w:val="center"/>
        <w:rPr>
          <w:rFonts w:ascii="游ゴシック Medium" w:eastAsia="游ゴシック Medium" w:hAnsi="游ゴシック Medium"/>
          <w:b/>
          <w:bCs/>
          <w:sz w:val="22"/>
          <w:szCs w:val="24"/>
        </w:rPr>
      </w:pPr>
      <w:r w:rsidRPr="00E4401E">
        <w:rPr>
          <w:rFonts w:ascii="游ゴシック Medium" w:eastAsia="游ゴシック Medium" w:hAnsi="游ゴシック Medium"/>
          <w:b/>
          <w:bCs/>
          <w:sz w:val="22"/>
          <w:szCs w:val="24"/>
        </w:rPr>
        <w:t>Motivation Letter</w:t>
      </w:r>
    </w:p>
    <w:p w14:paraId="2928002A" w14:textId="77777777" w:rsidR="008A055A" w:rsidRPr="00E4401E" w:rsidRDefault="008A055A" w:rsidP="00C30F86">
      <w:pPr>
        <w:ind w:firstLineChars="100" w:firstLine="210"/>
        <w:rPr>
          <w:rFonts w:asciiTheme="minorEastAsia" w:hAnsiTheme="minorEastAsia"/>
        </w:rPr>
      </w:pPr>
    </w:p>
    <w:p w14:paraId="6404671D" w14:textId="3FA5A0C3" w:rsidR="00C05C4F" w:rsidRPr="00E4401E" w:rsidRDefault="00C05C4F" w:rsidP="00C30F86">
      <w:pPr>
        <w:ind w:firstLineChars="100" w:firstLine="210"/>
        <w:rPr>
          <w:rFonts w:ascii="Century" w:hAnsi="Century"/>
        </w:rPr>
      </w:pPr>
      <w:r w:rsidRPr="00E4401E">
        <w:rPr>
          <w:rFonts w:ascii="Century" w:hAnsi="Century"/>
        </w:rPr>
        <w:t xml:space="preserve">This </w:t>
      </w:r>
      <w:r w:rsidR="00013DE6" w:rsidRPr="00E4401E">
        <w:rPr>
          <w:rFonts w:ascii="Century" w:hAnsi="Century"/>
        </w:rPr>
        <w:t xml:space="preserve">fellowship </w:t>
      </w:r>
      <w:r w:rsidRPr="00E4401E">
        <w:rPr>
          <w:rFonts w:ascii="Century" w:hAnsi="Century"/>
        </w:rPr>
        <w:t xml:space="preserve">program </w:t>
      </w:r>
      <w:r w:rsidR="00013DE6" w:rsidRPr="00E4401E">
        <w:rPr>
          <w:rFonts w:ascii="Century" w:hAnsi="Century"/>
        </w:rPr>
        <w:t xml:space="preserve">is intended to </w:t>
      </w:r>
      <w:r w:rsidR="00223D58" w:rsidRPr="00E4401E">
        <w:rPr>
          <w:rFonts w:ascii="Century" w:hAnsi="Century"/>
        </w:rPr>
        <w:t xml:space="preserve">contribute to the promotion of Sustainable Development Goals (SDGs). Then, this program provides financial support to </w:t>
      </w:r>
      <w:r w:rsidR="00757CC2" w:rsidRPr="00E4401E">
        <w:rPr>
          <w:rFonts w:ascii="Century" w:hAnsi="Century"/>
        </w:rPr>
        <w:t xml:space="preserve">doctoral students who have </w:t>
      </w:r>
      <w:r w:rsidR="00D05687" w:rsidRPr="00E4401E">
        <w:rPr>
          <w:rFonts w:ascii="Century" w:hAnsi="Century"/>
        </w:rPr>
        <w:t xml:space="preserve">the </w:t>
      </w:r>
      <w:r w:rsidR="00757CC2" w:rsidRPr="00E4401E">
        <w:rPr>
          <w:rFonts w:ascii="Century" w:hAnsi="Century"/>
        </w:rPr>
        <w:t>strong motivation of the SDGs realization</w:t>
      </w:r>
      <w:r w:rsidR="007741B3" w:rsidRPr="00E4401E">
        <w:rPr>
          <w:rFonts w:ascii="Century" w:hAnsi="Century"/>
        </w:rPr>
        <w:t xml:space="preserve">. </w:t>
      </w:r>
      <w:r w:rsidR="00B24EE4" w:rsidRPr="00E4401E">
        <w:rPr>
          <w:rFonts w:ascii="Century" w:hAnsi="Century"/>
        </w:rPr>
        <w:t xml:space="preserve">Furthermore, </w:t>
      </w:r>
      <w:r w:rsidR="007E76D7" w:rsidRPr="00E4401E">
        <w:rPr>
          <w:rFonts w:ascii="Century" w:hAnsi="Century"/>
        </w:rPr>
        <w:t xml:space="preserve">this program is also aiming to </w:t>
      </w:r>
      <w:r w:rsidR="00CA4B28" w:rsidRPr="00E4401E">
        <w:rPr>
          <w:rFonts w:ascii="Century" w:hAnsi="Century"/>
        </w:rPr>
        <w:t>develop</w:t>
      </w:r>
      <w:r w:rsidR="007E76D7" w:rsidRPr="00E4401E">
        <w:rPr>
          <w:rFonts w:ascii="Century" w:hAnsi="Century"/>
        </w:rPr>
        <w:t xml:space="preserve"> human resources who will act in the “</w:t>
      </w:r>
      <w:proofErr w:type="gramStart"/>
      <w:r w:rsidR="007E76D7" w:rsidRPr="00E4401E">
        <w:rPr>
          <w:rFonts w:ascii="Century" w:hAnsi="Century"/>
        </w:rPr>
        <w:t>Post-SDGs</w:t>
      </w:r>
      <w:proofErr w:type="gramEnd"/>
      <w:r w:rsidR="007E76D7" w:rsidRPr="00E4401E">
        <w:rPr>
          <w:rFonts w:ascii="Century" w:hAnsi="Century"/>
        </w:rPr>
        <w:t>” society after 2030.</w:t>
      </w:r>
    </w:p>
    <w:p w14:paraId="089E0D2C" w14:textId="5015262A" w:rsidR="00223D58" w:rsidRPr="00E4401E" w:rsidRDefault="002801C2" w:rsidP="00C30F86">
      <w:pPr>
        <w:ind w:firstLineChars="100" w:firstLine="210"/>
        <w:rPr>
          <w:rFonts w:ascii="Century" w:hAnsi="Century"/>
        </w:rPr>
      </w:pPr>
      <w:r w:rsidRPr="00E4401E">
        <w:rPr>
          <w:rFonts w:ascii="Century" w:hAnsi="Century"/>
        </w:rPr>
        <w:t>All applicants shall describe a motivation letter according to the following topics (</w:t>
      </w:r>
      <w:r w:rsidRPr="00E4401E">
        <w:rPr>
          <w:rFonts w:ascii="ＭＳ 明朝" w:eastAsia="ＭＳ 明朝" w:hAnsi="ＭＳ 明朝" w:cs="ＭＳ 明朝" w:hint="eastAsia"/>
        </w:rPr>
        <w:t>①</w:t>
      </w:r>
      <w:r w:rsidRPr="00E4401E">
        <w:rPr>
          <w:rFonts w:ascii="Century" w:hAnsi="Century"/>
        </w:rPr>
        <w:t>～</w:t>
      </w:r>
      <w:r w:rsidR="007C6B5B" w:rsidRPr="00E4401E">
        <w:rPr>
          <w:rFonts w:ascii="Century" w:hAnsi="Century" w:hint="eastAsia"/>
        </w:rPr>
        <w:t>④</w:t>
      </w:r>
      <w:r w:rsidRPr="00E4401E">
        <w:rPr>
          <w:rFonts w:ascii="Century" w:hAnsi="Century"/>
        </w:rPr>
        <w:t>).</w:t>
      </w:r>
    </w:p>
    <w:p w14:paraId="67909B38" w14:textId="2842E39F" w:rsidR="003F1315" w:rsidRPr="00E4401E" w:rsidRDefault="003F1315" w:rsidP="00B646D1">
      <w:pPr>
        <w:pStyle w:val="a7"/>
        <w:numPr>
          <w:ilvl w:val="0"/>
          <w:numId w:val="3"/>
        </w:numPr>
        <w:ind w:leftChars="0"/>
        <w:rPr>
          <w:rFonts w:ascii="Century" w:hAnsi="Century"/>
        </w:rPr>
      </w:pPr>
      <w:r w:rsidRPr="00E4401E">
        <w:rPr>
          <w:rFonts w:ascii="Century" w:hAnsi="Century" w:hint="eastAsia"/>
        </w:rPr>
        <w:t xml:space="preserve">Select </w:t>
      </w:r>
      <w:r w:rsidRPr="00E4401E">
        <w:rPr>
          <w:rFonts w:ascii="Century" w:hAnsi="Century"/>
        </w:rPr>
        <w:t xml:space="preserve">the </w:t>
      </w:r>
      <w:r w:rsidR="00716875" w:rsidRPr="00E4401E">
        <w:rPr>
          <w:rFonts w:ascii="Century" w:hAnsi="Century"/>
        </w:rPr>
        <w:t xml:space="preserve">SDGs </w:t>
      </w:r>
      <w:r w:rsidRPr="00E4401E">
        <w:rPr>
          <w:rFonts w:ascii="Century" w:hAnsi="Century"/>
        </w:rPr>
        <w:t xml:space="preserve">item(s) that your research </w:t>
      </w:r>
      <w:r w:rsidR="00751B15" w:rsidRPr="00E4401E">
        <w:rPr>
          <w:rFonts w:ascii="Century" w:hAnsi="Century"/>
        </w:rPr>
        <w:t xml:space="preserve">may </w:t>
      </w:r>
      <w:r w:rsidRPr="00E4401E">
        <w:rPr>
          <w:rFonts w:ascii="Century" w:hAnsi="Century"/>
        </w:rPr>
        <w:t>contribute to.</w:t>
      </w:r>
    </w:p>
    <w:p w14:paraId="47018722" w14:textId="22C6B9C1" w:rsidR="002801C2" w:rsidRPr="00E4401E" w:rsidRDefault="002801C2" w:rsidP="002801C2">
      <w:pPr>
        <w:pStyle w:val="a7"/>
        <w:numPr>
          <w:ilvl w:val="0"/>
          <w:numId w:val="3"/>
        </w:numPr>
        <w:ind w:leftChars="0"/>
        <w:rPr>
          <w:rFonts w:ascii="Century" w:hAnsi="Century"/>
        </w:rPr>
      </w:pPr>
      <w:r w:rsidRPr="00E4401E">
        <w:rPr>
          <w:rFonts w:ascii="Century" w:hAnsi="Century"/>
        </w:rPr>
        <w:t xml:space="preserve">Describe the details of </w:t>
      </w:r>
      <w:r w:rsidR="00D05687" w:rsidRPr="00E4401E">
        <w:rPr>
          <w:rFonts w:ascii="Century" w:hAnsi="Century"/>
        </w:rPr>
        <w:t xml:space="preserve">the </w:t>
      </w:r>
      <w:r w:rsidRPr="00E4401E">
        <w:rPr>
          <w:rFonts w:ascii="Century" w:hAnsi="Century"/>
        </w:rPr>
        <w:t xml:space="preserve">impacts and contributions of your research proposing this application to </w:t>
      </w:r>
      <w:r w:rsidR="00D05687" w:rsidRPr="00E4401E">
        <w:rPr>
          <w:rFonts w:ascii="Century" w:hAnsi="Century"/>
        </w:rPr>
        <w:t xml:space="preserve">the </w:t>
      </w:r>
      <w:r w:rsidRPr="00E4401E">
        <w:rPr>
          <w:rFonts w:ascii="Century" w:hAnsi="Century"/>
        </w:rPr>
        <w:t>realization of SDGs.</w:t>
      </w:r>
    </w:p>
    <w:p w14:paraId="20AA097B" w14:textId="572A3FF7" w:rsidR="002801C2" w:rsidRPr="00E4401E" w:rsidRDefault="002801C2" w:rsidP="002801C2">
      <w:pPr>
        <w:pStyle w:val="a7"/>
        <w:numPr>
          <w:ilvl w:val="0"/>
          <w:numId w:val="3"/>
        </w:numPr>
        <w:ind w:leftChars="0"/>
        <w:rPr>
          <w:rFonts w:ascii="Century" w:hAnsi="Century"/>
        </w:rPr>
      </w:pPr>
      <w:r w:rsidRPr="00E4401E">
        <w:rPr>
          <w:rFonts w:ascii="Century" w:hAnsi="Century"/>
        </w:rPr>
        <w:t xml:space="preserve">Describe your previous </w:t>
      </w:r>
      <w:r w:rsidR="0079079B" w:rsidRPr="00E4401E">
        <w:rPr>
          <w:rFonts w:ascii="Century" w:hAnsi="Century" w:hint="eastAsia"/>
        </w:rPr>
        <w:t>o</w:t>
      </w:r>
      <w:r w:rsidR="0079079B" w:rsidRPr="00E4401E">
        <w:rPr>
          <w:rFonts w:ascii="Century" w:hAnsi="Century"/>
        </w:rPr>
        <w:t xml:space="preserve">r future </w:t>
      </w:r>
      <w:r w:rsidRPr="00E4401E">
        <w:rPr>
          <w:rFonts w:ascii="Century" w:hAnsi="Century"/>
        </w:rPr>
        <w:t>activities and effort related to achieving SDGs (</w:t>
      </w:r>
      <w:proofErr w:type="gramStart"/>
      <w:r w:rsidRPr="00E4401E">
        <w:rPr>
          <w:rFonts w:ascii="Century" w:hAnsi="Century"/>
        </w:rPr>
        <w:t>e.g.</w:t>
      </w:r>
      <w:proofErr w:type="gramEnd"/>
      <w:r w:rsidRPr="00E4401E">
        <w:rPr>
          <w:rFonts w:ascii="Century" w:hAnsi="Century"/>
        </w:rPr>
        <w:t xml:space="preserve"> completed a class or special education program, participation in symposiums or seminars, group activities inside or outside the university)</w:t>
      </w:r>
    </w:p>
    <w:p w14:paraId="4997CC32" w14:textId="32DA3222" w:rsidR="001B32B4" w:rsidRPr="00E4401E" w:rsidRDefault="002801C2" w:rsidP="002801C2">
      <w:pPr>
        <w:pStyle w:val="a7"/>
        <w:numPr>
          <w:ilvl w:val="0"/>
          <w:numId w:val="3"/>
        </w:numPr>
        <w:ind w:leftChars="0"/>
        <w:rPr>
          <w:rFonts w:ascii="Century" w:hAnsi="Century"/>
        </w:rPr>
      </w:pPr>
      <w:r w:rsidRPr="00E4401E">
        <w:rPr>
          <w:rFonts w:ascii="Century" w:hAnsi="Century"/>
        </w:rPr>
        <w:t>Describe your plan and further activities contributing to achiev</w:t>
      </w:r>
      <w:r w:rsidR="00D05687" w:rsidRPr="00E4401E">
        <w:rPr>
          <w:rFonts w:ascii="Century" w:hAnsi="Century"/>
        </w:rPr>
        <w:t>ing</w:t>
      </w:r>
      <w:r w:rsidRPr="00E4401E">
        <w:rPr>
          <w:rFonts w:ascii="Century" w:hAnsi="Century"/>
        </w:rPr>
        <w:t xml:space="preserve"> SDGs in your career path after completion of your research proposing this application and with the perspective of after 2030.</w:t>
      </w:r>
    </w:p>
    <w:p w14:paraId="5EB258CD" w14:textId="77777777" w:rsidR="00805FC7" w:rsidRPr="00E4401E" w:rsidRDefault="00805FC7" w:rsidP="00805FC7">
      <w:pPr>
        <w:rPr>
          <w:rFonts w:asciiTheme="minorEastAsia" w:hAnsiTheme="minorEastAsia"/>
        </w:rPr>
      </w:pPr>
    </w:p>
    <w:p w14:paraId="36122579" w14:textId="0526BCA5" w:rsidR="00F46C51" w:rsidRPr="00E4401E" w:rsidRDefault="00F46C51" w:rsidP="009D39BA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</w:p>
    <w:p w14:paraId="3A1FC3FC" w14:textId="77777777" w:rsidR="0079079B" w:rsidRPr="00E4401E" w:rsidRDefault="0079079B" w:rsidP="009D39BA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</w:p>
    <w:p w14:paraId="64616320" w14:textId="26F88CEB" w:rsidR="00A96551" w:rsidRPr="00E4401E" w:rsidRDefault="00716875" w:rsidP="00F46C51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  <w:r w:rsidRPr="00E4401E">
        <w:rPr>
          <w:rFonts w:ascii="游ゴシック Medium" w:eastAsia="游ゴシック Medium" w:hAnsi="游ゴシック Medium" w:hint="eastAsia"/>
          <w:b/>
          <w:bCs/>
          <w:sz w:val="20"/>
          <w:szCs w:val="21"/>
        </w:rPr>
        <w:t>①</w:t>
      </w:r>
      <w:r w:rsidR="00D02EF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>Please c</w:t>
      </w:r>
      <w:r w:rsidR="00C570F8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>heck the SDGs item</w:t>
      </w:r>
      <w:r w:rsidR="0049218C" w:rsidRPr="00E4401E">
        <w:rPr>
          <w:rFonts w:ascii="游ゴシック Medium" w:eastAsia="游ゴシック Medium" w:hAnsi="游ゴシック Medium" w:hint="eastAsia"/>
          <w:b/>
          <w:bCs/>
          <w:sz w:val="20"/>
          <w:szCs w:val="21"/>
        </w:rPr>
        <w:t>(</w:t>
      </w:r>
      <w:r w:rsidR="00C570F8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>s</w:t>
      </w:r>
      <w:r w:rsidR="0049218C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>)</w:t>
      </w:r>
      <w:r w:rsidR="00C570F8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that your research may contribute to (multiple selections allowed)</w:t>
      </w:r>
    </w:p>
    <w:p w14:paraId="03BA1F66" w14:textId="77777777" w:rsidR="00A86656" w:rsidRPr="00E4401E" w:rsidRDefault="00A86656" w:rsidP="00F46C51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</w:p>
    <w:p w14:paraId="07399E8B" w14:textId="61BB209C" w:rsidR="00F6415B" w:rsidRPr="00E4401E" w:rsidRDefault="00210BDA" w:rsidP="00F46C51">
      <w:pPr>
        <w:rPr>
          <w:noProof/>
        </w:rPr>
      </w:pPr>
      <w:r w:rsidRPr="00E4401E">
        <w:rPr>
          <w:noProof/>
        </w:rPr>
        <w:drawing>
          <wp:inline distT="0" distB="0" distL="0" distR="0" wp14:anchorId="3C591BAA" wp14:editId="5E465433">
            <wp:extent cx="909360" cy="909360"/>
            <wp:effectExtent l="0" t="0" r="5080" b="508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360" cy="90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401E">
        <w:rPr>
          <w:noProof/>
        </w:rPr>
        <w:t xml:space="preserve"> </w:t>
      </w:r>
      <w:r w:rsidR="002E2EEF" w:rsidRPr="00E4401E">
        <w:rPr>
          <w:noProof/>
        </w:rPr>
        <w:t xml:space="preserve"> </w:t>
      </w:r>
      <w:r w:rsidRPr="00E4401E">
        <w:rPr>
          <w:noProof/>
        </w:rPr>
        <w:drawing>
          <wp:inline distT="0" distB="0" distL="0" distR="0" wp14:anchorId="3223AAF9" wp14:editId="584FB86C">
            <wp:extent cx="910080" cy="910080"/>
            <wp:effectExtent l="0" t="0" r="4445" b="4445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401E">
        <w:rPr>
          <w:noProof/>
        </w:rPr>
        <w:t xml:space="preserve"> </w:t>
      </w:r>
      <w:r w:rsidR="002E2EEF" w:rsidRPr="00E4401E">
        <w:rPr>
          <w:noProof/>
        </w:rPr>
        <w:t xml:space="preserve"> </w:t>
      </w:r>
      <w:r w:rsidRPr="00E4401E">
        <w:rPr>
          <w:noProof/>
        </w:rPr>
        <w:drawing>
          <wp:inline distT="0" distB="0" distL="0" distR="0" wp14:anchorId="6A65B571" wp14:editId="09BCBE5A">
            <wp:extent cx="910080" cy="910080"/>
            <wp:effectExtent l="0" t="0" r="4445" b="4445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401E">
        <w:rPr>
          <w:noProof/>
        </w:rPr>
        <w:t xml:space="preserve"> </w:t>
      </w:r>
      <w:r w:rsidR="002E2EEF" w:rsidRPr="00E4401E">
        <w:rPr>
          <w:noProof/>
        </w:rPr>
        <w:t xml:space="preserve"> </w:t>
      </w:r>
      <w:r w:rsidR="002E2EEF" w:rsidRPr="00E4401E">
        <w:rPr>
          <w:noProof/>
        </w:rPr>
        <w:drawing>
          <wp:inline distT="0" distB="0" distL="0" distR="0" wp14:anchorId="60DDA209" wp14:editId="0A761EA4">
            <wp:extent cx="910080" cy="910080"/>
            <wp:effectExtent l="0" t="0" r="4445" b="4445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2EEF" w:rsidRPr="00E4401E">
        <w:rPr>
          <w:noProof/>
        </w:rPr>
        <w:t xml:space="preserve">  </w:t>
      </w:r>
      <w:r w:rsidR="002E2EEF" w:rsidRPr="00E4401E">
        <w:rPr>
          <w:noProof/>
        </w:rPr>
        <w:drawing>
          <wp:inline distT="0" distB="0" distL="0" distR="0" wp14:anchorId="0155D2F3" wp14:editId="4F718A62">
            <wp:extent cx="910080" cy="910080"/>
            <wp:effectExtent l="0" t="0" r="4445" b="4445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2EEF" w:rsidRPr="00E4401E">
        <w:rPr>
          <w:noProof/>
        </w:rPr>
        <w:t xml:space="preserve"> </w:t>
      </w:r>
      <w:r w:rsidR="00954F3F" w:rsidRPr="00E4401E">
        <w:rPr>
          <w:noProof/>
        </w:rPr>
        <w:t xml:space="preserve"> </w:t>
      </w:r>
      <w:r w:rsidR="002E2EEF" w:rsidRPr="00E4401E">
        <w:rPr>
          <w:noProof/>
        </w:rPr>
        <w:drawing>
          <wp:inline distT="0" distB="0" distL="0" distR="0" wp14:anchorId="102FD1DB" wp14:editId="33C3FD9A">
            <wp:extent cx="910080" cy="910080"/>
            <wp:effectExtent l="0" t="0" r="4445" b="4445"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2EEF" w:rsidRPr="00E4401E">
        <w:rPr>
          <w:noProof/>
        </w:rPr>
        <w:t xml:space="preserve"> </w:t>
      </w:r>
    </w:p>
    <w:p w14:paraId="783C4CF9" w14:textId="7AB4811A" w:rsidR="00F6415B" w:rsidRPr="00E4401E" w:rsidRDefault="003B7694" w:rsidP="00F46C51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  <w:r w:rsidRPr="00E4401E">
        <w:rPr>
          <w:rFonts w:ascii="游ゴシック Medium" w:eastAsia="游ゴシック Medium" w:hAnsi="游ゴシック Medium" w:hint="eastAsia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-1559933659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2801C2"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-1514452787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343900467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457152935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C570F8"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748150402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</w:t>
      </w:r>
      <w:r w:rsidR="00C271B3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-1860345636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470C58"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</w:p>
    <w:p w14:paraId="7DBD7E6F" w14:textId="77777777" w:rsidR="003B7694" w:rsidRPr="00E4401E" w:rsidRDefault="003B7694" w:rsidP="00F46C51">
      <w:pPr>
        <w:rPr>
          <w:noProof/>
        </w:rPr>
      </w:pPr>
    </w:p>
    <w:p w14:paraId="0D0CE0FA" w14:textId="69F51285" w:rsidR="00F6415B" w:rsidRPr="00E4401E" w:rsidRDefault="00C32480" w:rsidP="00F46C51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  <w:r w:rsidRPr="00E4401E">
        <w:rPr>
          <w:noProof/>
        </w:rPr>
        <w:drawing>
          <wp:inline distT="0" distB="0" distL="0" distR="0" wp14:anchorId="555206C6" wp14:editId="3E392279">
            <wp:extent cx="910080" cy="910080"/>
            <wp:effectExtent l="0" t="0" r="4445" b="4445"/>
            <wp:docPr id="24" name="図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401E">
        <w:rPr>
          <w:noProof/>
        </w:rPr>
        <w:t xml:space="preserve">  </w:t>
      </w:r>
      <w:r w:rsidRPr="00E4401E">
        <w:rPr>
          <w:noProof/>
        </w:rPr>
        <w:drawing>
          <wp:inline distT="0" distB="0" distL="0" distR="0" wp14:anchorId="0DE7CD18" wp14:editId="794803F4">
            <wp:extent cx="910080" cy="910080"/>
            <wp:effectExtent l="0" t="0" r="4445" b="4445"/>
            <wp:docPr id="25" name="図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4F3F" w:rsidRPr="00E4401E">
        <w:rPr>
          <w:noProof/>
        </w:rPr>
        <w:t xml:space="preserve">  </w:t>
      </w:r>
      <w:r w:rsidRPr="00E4401E">
        <w:rPr>
          <w:noProof/>
        </w:rPr>
        <w:drawing>
          <wp:inline distT="0" distB="0" distL="0" distR="0" wp14:anchorId="03B04789" wp14:editId="22D35E8F">
            <wp:extent cx="910080" cy="910080"/>
            <wp:effectExtent l="0" t="0" r="4445" b="4445"/>
            <wp:docPr id="26" name="図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4F3F" w:rsidRPr="00E4401E">
        <w:rPr>
          <w:noProof/>
        </w:rPr>
        <w:t xml:space="preserve">  </w:t>
      </w:r>
      <w:r w:rsidR="00710116" w:rsidRPr="00E4401E">
        <w:rPr>
          <w:noProof/>
        </w:rPr>
        <w:drawing>
          <wp:inline distT="0" distB="0" distL="0" distR="0" wp14:anchorId="0F272666" wp14:editId="76524E15">
            <wp:extent cx="910080" cy="910080"/>
            <wp:effectExtent l="0" t="0" r="4445" b="4445"/>
            <wp:docPr id="27" name="図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4F3F" w:rsidRPr="00E4401E">
        <w:rPr>
          <w:noProof/>
        </w:rPr>
        <w:t xml:space="preserve">  </w:t>
      </w:r>
      <w:r w:rsidR="00710116" w:rsidRPr="00E4401E">
        <w:rPr>
          <w:noProof/>
        </w:rPr>
        <w:drawing>
          <wp:inline distT="0" distB="0" distL="0" distR="0" wp14:anchorId="388E3A04" wp14:editId="0BA52733">
            <wp:extent cx="910080" cy="910080"/>
            <wp:effectExtent l="0" t="0" r="4445" b="4445"/>
            <wp:docPr id="28" name="図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4F3F" w:rsidRPr="00E4401E">
        <w:rPr>
          <w:noProof/>
        </w:rPr>
        <w:t xml:space="preserve"> </w:t>
      </w:r>
      <w:r w:rsidR="00710116" w:rsidRPr="00E4401E">
        <w:rPr>
          <w:noProof/>
        </w:rPr>
        <w:t xml:space="preserve"> </w:t>
      </w:r>
      <w:r w:rsidR="00710116" w:rsidRPr="00E4401E">
        <w:rPr>
          <w:noProof/>
        </w:rPr>
        <w:drawing>
          <wp:inline distT="0" distB="0" distL="0" distR="0" wp14:anchorId="2B21D168" wp14:editId="61E91DCA">
            <wp:extent cx="910080" cy="910080"/>
            <wp:effectExtent l="0" t="0" r="4445" b="4445"/>
            <wp:docPr id="29" name="図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4F3F" w:rsidRPr="00E4401E">
        <w:rPr>
          <w:noProof/>
        </w:rPr>
        <w:t xml:space="preserve"> </w:t>
      </w:r>
    </w:p>
    <w:p w14:paraId="527297F2" w14:textId="0E8D7852" w:rsidR="003B7694" w:rsidRPr="00E4401E" w:rsidRDefault="003B7694" w:rsidP="003B7694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  <w:r w:rsidRPr="00E4401E">
        <w:rPr>
          <w:rFonts w:ascii="游ゴシック Medium" w:eastAsia="游ゴシック Medium" w:hAnsi="游ゴシック Medium" w:hint="eastAsia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599297800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-472675813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-1936739756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-1496338306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006178613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661269349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</w:p>
    <w:p w14:paraId="0B0D18A7" w14:textId="69A85DE2" w:rsidR="00F6415B" w:rsidRPr="00E4401E" w:rsidRDefault="00F6415B" w:rsidP="00F46C51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</w:p>
    <w:p w14:paraId="44508F9B" w14:textId="77777777" w:rsidR="00710116" w:rsidRPr="00E4401E" w:rsidRDefault="00710116" w:rsidP="00F46C51">
      <w:pPr>
        <w:rPr>
          <w:noProof/>
        </w:rPr>
      </w:pPr>
      <w:r w:rsidRPr="00E4401E">
        <w:rPr>
          <w:noProof/>
        </w:rPr>
        <w:drawing>
          <wp:inline distT="0" distB="0" distL="0" distR="0" wp14:anchorId="0529F9E3" wp14:editId="39703428">
            <wp:extent cx="910080" cy="910080"/>
            <wp:effectExtent l="0" t="0" r="4445" b="4445"/>
            <wp:docPr id="30" name="図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401E">
        <w:rPr>
          <w:noProof/>
        </w:rPr>
        <w:t xml:space="preserve"> </w:t>
      </w:r>
      <w:r w:rsidR="00954F3F" w:rsidRPr="00E4401E">
        <w:rPr>
          <w:noProof/>
        </w:rPr>
        <w:t xml:space="preserve"> </w:t>
      </w:r>
      <w:r w:rsidRPr="00E4401E">
        <w:rPr>
          <w:noProof/>
        </w:rPr>
        <w:drawing>
          <wp:inline distT="0" distB="0" distL="0" distR="0" wp14:anchorId="6A277DA8" wp14:editId="3D55FB4E">
            <wp:extent cx="910080" cy="910080"/>
            <wp:effectExtent l="0" t="0" r="4445" b="4445"/>
            <wp:docPr id="31" name="図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401E">
        <w:rPr>
          <w:noProof/>
        </w:rPr>
        <w:t xml:space="preserve"> </w:t>
      </w:r>
      <w:r w:rsidR="00954F3F" w:rsidRPr="00E4401E">
        <w:rPr>
          <w:noProof/>
        </w:rPr>
        <w:t xml:space="preserve"> </w:t>
      </w:r>
      <w:r w:rsidRPr="00E4401E">
        <w:rPr>
          <w:noProof/>
        </w:rPr>
        <w:drawing>
          <wp:inline distT="0" distB="0" distL="0" distR="0" wp14:anchorId="12BF776F" wp14:editId="707083CD">
            <wp:extent cx="910080" cy="910080"/>
            <wp:effectExtent l="0" t="0" r="4445" b="4445"/>
            <wp:docPr id="32" name="図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4F3F" w:rsidRPr="00E4401E">
        <w:rPr>
          <w:noProof/>
        </w:rPr>
        <w:t xml:space="preserve">  </w:t>
      </w:r>
      <w:r w:rsidRPr="00E4401E">
        <w:rPr>
          <w:noProof/>
        </w:rPr>
        <w:drawing>
          <wp:inline distT="0" distB="0" distL="0" distR="0" wp14:anchorId="754CFCA4" wp14:editId="3E5BBBDA">
            <wp:extent cx="910080" cy="910080"/>
            <wp:effectExtent l="0" t="0" r="4445" b="4445"/>
            <wp:docPr id="33" name="図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4F3F" w:rsidRPr="00E4401E">
        <w:rPr>
          <w:noProof/>
        </w:rPr>
        <w:t xml:space="preserve">  </w:t>
      </w:r>
      <w:r w:rsidRPr="00E4401E">
        <w:rPr>
          <w:noProof/>
        </w:rPr>
        <w:drawing>
          <wp:inline distT="0" distB="0" distL="0" distR="0" wp14:anchorId="3325BA44" wp14:editId="0BF47D24">
            <wp:extent cx="910080" cy="910080"/>
            <wp:effectExtent l="0" t="0" r="4445" b="4445"/>
            <wp:docPr id="34" name="図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080" cy="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1822A" w14:textId="3153147E" w:rsidR="00F6415B" w:rsidRPr="00E4401E" w:rsidRDefault="00954F3F" w:rsidP="00F46C51">
      <w:pPr>
        <w:rPr>
          <w:rFonts w:ascii="游ゴシック Medium" w:eastAsia="游ゴシック Medium" w:hAnsi="游ゴシック Medium"/>
          <w:b/>
          <w:bCs/>
          <w:sz w:val="20"/>
          <w:szCs w:val="21"/>
        </w:rPr>
      </w:pPr>
      <w:r w:rsidRPr="00E4401E">
        <w:rPr>
          <w:noProof/>
        </w:rPr>
        <w:t xml:space="preserve">  </w:t>
      </w:r>
      <w:r w:rsidR="003B7694" w:rsidRPr="00E4401E">
        <w:rPr>
          <w:rFonts w:ascii="游ゴシック Medium" w:eastAsia="游ゴシック Medium" w:hAnsi="游ゴシック Medium" w:hint="eastAsia"/>
          <w:b/>
          <w:bCs/>
          <w:sz w:val="20"/>
          <w:szCs w:val="21"/>
        </w:rPr>
        <w:t xml:space="preserve"> </w:t>
      </w:r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356468626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3B7694"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699509093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3B7694"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110707131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3B7694"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1267119037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3B7694"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       </w:t>
      </w:r>
      <w:r w:rsidR="00710116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</w:t>
      </w:r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</w:t>
      </w:r>
      <w:sdt>
        <w:sdtPr>
          <w:rPr>
            <w:rFonts w:ascii="游ゴシック Medium" w:eastAsia="游ゴシック Medium" w:hAnsi="游ゴシック Medium"/>
            <w:b/>
            <w:bCs/>
            <w:sz w:val="20"/>
            <w:szCs w:val="21"/>
          </w:rPr>
          <w:id w:val="-813642003"/>
          <w14:checkbox>
            <w14:checked w14:val="0"/>
            <w14:checkedState w14:val="00FE" w14:font="Wingdings"/>
            <w14:uncheckedState w14:val="2610" w14:font="ＭＳ ゴシック"/>
          </w14:checkbox>
        </w:sdtPr>
        <w:sdtEndPr/>
        <w:sdtContent>
          <w:r w:rsidR="003B7694" w:rsidRPr="00E4401E">
            <w:rPr>
              <w:rFonts w:ascii="ＭＳ ゴシック" w:eastAsia="ＭＳ ゴシック" w:hAnsi="ＭＳ ゴシック" w:hint="eastAsia"/>
              <w:b/>
              <w:bCs/>
              <w:sz w:val="20"/>
              <w:szCs w:val="21"/>
            </w:rPr>
            <w:t>☐</w:t>
          </w:r>
        </w:sdtContent>
      </w:sdt>
      <w:r w:rsidR="003B7694" w:rsidRPr="00E4401E">
        <w:rPr>
          <w:rFonts w:ascii="游ゴシック Medium" w:eastAsia="游ゴシック Medium" w:hAnsi="游ゴシック Medium"/>
          <w:b/>
          <w:bCs/>
          <w:sz w:val="20"/>
          <w:szCs w:val="21"/>
        </w:rPr>
        <w:t xml:space="preserve">     </w:t>
      </w:r>
    </w:p>
    <w:p w14:paraId="3A4C134B" w14:textId="3A7EC6E7" w:rsidR="001B32B4" w:rsidRPr="008F395A" w:rsidRDefault="008F395A" w:rsidP="0098448B">
      <w:r w:rsidRPr="00E4401E">
        <w:rPr>
          <w:rFonts w:hint="eastAsia"/>
        </w:rPr>
        <w:lastRenderedPageBreak/>
        <w:t>Please</w:t>
      </w:r>
      <w:r w:rsidRPr="00E4401E">
        <w:t xml:space="preserve"> describe </w:t>
      </w:r>
      <w:r w:rsidRPr="00E4401E">
        <w:rPr>
          <w:rFonts w:hint="eastAsia"/>
        </w:rPr>
        <w:t xml:space="preserve">② </w:t>
      </w:r>
      <w:r w:rsidRPr="00E4401E">
        <w:t xml:space="preserve">to </w:t>
      </w:r>
      <w:r w:rsidR="007C6B5B" w:rsidRPr="00E4401E">
        <w:rPr>
          <w:rFonts w:hint="eastAsia"/>
        </w:rPr>
        <w:t>④</w:t>
      </w:r>
      <w:r w:rsidRPr="00E4401E">
        <w:rPr>
          <w:rFonts w:hint="eastAsia"/>
        </w:rPr>
        <w:t>.</w:t>
      </w:r>
      <w:r w:rsidRPr="00E4401E">
        <w:t xml:space="preserve"> </w:t>
      </w:r>
      <w:bookmarkStart w:id="0" w:name="_Hlk65769730"/>
      <w:r w:rsidR="00A86656" w:rsidRPr="00E4401E">
        <w:rPr>
          <w:rFonts w:asciiTheme="minorEastAsia" w:hAnsiTheme="minorEastAsia" w:hint="eastAsia"/>
        </w:rPr>
        <w:t>【</w:t>
      </w:r>
      <w:r w:rsidR="00A86656" w:rsidRPr="00E4401E">
        <w:rPr>
          <w:rFonts w:hint="eastAsia"/>
        </w:rPr>
        <w:t>A</w:t>
      </w:r>
      <w:r w:rsidR="00A86656" w:rsidRPr="00E4401E">
        <w:t>pproximately 1 page</w:t>
      </w:r>
      <w:r w:rsidR="00A86656" w:rsidRPr="00E4401E">
        <w:rPr>
          <w:rFonts w:asciiTheme="minorEastAsia" w:hAnsiTheme="minorEastAsia" w:hint="eastAsia"/>
        </w:rPr>
        <w:t>】</w:t>
      </w:r>
      <w:bookmarkEnd w:id="0"/>
    </w:p>
    <w:sectPr w:rsidR="001B32B4" w:rsidRPr="008F395A" w:rsidSect="002D28C2">
      <w:footerReference w:type="default" r:id="rId25"/>
      <w:pgSz w:w="11906" w:h="16838"/>
      <w:pgMar w:top="1440" w:right="1080" w:bottom="1440" w:left="1080" w:header="851" w:footer="51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4BF2E" w14:textId="77777777" w:rsidR="001D78C8" w:rsidRDefault="001D78C8" w:rsidP="00262737">
      <w:r>
        <w:separator/>
      </w:r>
    </w:p>
  </w:endnote>
  <w:endnote w:type="continuationSeparator" w:id="0">
    <w:p w14:paraId="16AA5A93" w14:textId="77777777" w:rsidR="001D78C8" w:rsidRDefault="001D78C8" w:rsidP="002627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3037696"/>
      <w:docPartObj>
        <w:docPartGallery w:val="Page Numbers (Bottom of Page)"/>
        <w:docPartUnique/>
      </w:docPartObj>
    </w:sdtPr>
    <w:sdtEndPr/>
    <w:sdtContent>
      <w:p w14:paraId="632568C2" w14:textId="412631BA" w:rsidR="002A687C" w:rsidRDefault="002A687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CBB4E12" w14:textId="472E277C" w:rsidR="002D28C2" w:rsidRDefault="006D367F" w:rsidP="002A687C">
    <w:pPr>
      <w:pStyle w:val="a5"/>
      <w:jc w:val="right"/>
    </w:pPr>
    <w:r>
      <w:rPr>
        <w:rFonts w:hint="eastAsia"/>
      </w:rPr>
      <w:t>N</w:t>
    </w:r>
    <w:r>
      <w:t>ame_____________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98F74" w14:textId="77777777" w:rsidR="001D78C8" w:rsidRDefault="001D78C8" w:rsidP="00262737">
      <w:r>
        <w:rPr>
          <w:rFonts w:hint="eastAsia"/>
        </w:rPr>
        <w:separator/>
      </w:r>
    </w:p>
  </w:footnote>
  <w:footnote w:type="continuationSeparator" w:id="0">
    <w:p w14:paraId="23C26D95" w14:textId="77777777" w:rsidR="001D78C8" w:rsidRDefault="001D78C8" w:rsidP="002627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1544"/>
    <w:multiLevelType w:val="hybridMultilevel"/>
    <w:tmpl w:val="2B083E5A"/>
    <w:lvl w:ilvl="0" w:tplc="2FFA05A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E486737"/>
    <w:multiLevelType w:val="hybridMultilevel"/>
    <w:tmpl w:val="6B864A1E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8D73F5F"/>
    <w:multiLevelType w:val="hybridMultilevel"/>
    <w:tmpl w:val="DBC2659C"/>
    <w:lvl w:ilvl="0" w:tplc="119C0986">
      <w:start w:val="2"/>
      <w:numFmt w:val="decimalEnclosedCircle"/>
      <w:lvlText w:val="%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0C8717C"/>
    <w:multiLevelType w:val="hybridMultilevel"/>
    <w:tmpl w:val="6B864A1E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0sDC2MLQ0szAztjBR0lEKTi0uzszPAykwrAUAQ2dJMSwAAAA="/>
  </w:docVars>
  <w:rsids>
    <w:rsidRoot w:val="00562E55"/>
    <w:rsid w:val="000135DC"/>
    <w:rsid w:val="00013DE6"/>
    <w:rsid w:val="00092034"/>
    <w:rsid w:val="000A349C"/>
    <w:rsid w:val="000B1FD6"/>
    <w:rsid w:val="000C2DAC"/>
    <w:rsid w:val="00122873"/>
    <w:rsid w:val="00127BA5"/>
    <w:rsid w:val="00153385"/>
    <w:rsid w:val="0017602D"/>
    <w:rsid w:val="001B32B4"/>
    <w:rsid w:val="001B68AB"/>
    <w:rsid w:val="001D78C8"/>
    <w:rsid w:val="002100F7"/>
    <w:rsid w:val="00210BDA"/>
    <w:rsid w:val="00223D58"/>
    <w:rsid w:val="00262737"/>
    <w:rsid w:val="00264C28"/>
    <w:rsid w:val="00267B73"/>
    <w:rsid w:val="002801C2"/>
    <w:rsid w:val="002A687C"/>
    <w:rsid w:val="002D28C2"/>
    <w:rsid w:val="002D6AB5"/>
    <w:rsid w:val="002E2EEF"/>
    <w:rsid w:val="00302BF7"/>
    <w:rsid w:val="003A68B2"/>
    <w:rsid w:val="003B7694"/>
    <w:rsid w:val="003F1315"/>
    <w:rsid w:val="00470C58"/>
    <w:rsid w:val="00474515"/>
    <w:rsid w:val="0047678B"/>
    <w:rsid w:val="00486C8E"/>
    <w:rsid w:val="0049218C"/>
    <w:rsid w:val="00495EEE"/>
    <w:rsid w:val="004B3062"/>
    <w:rsid w:val="004D6659"/>
    <w:rsid w:val="004E559B"/>
    <w:rsid w:val="00501B04"/>
    <w:rsid w:val="005203DA"/>
    <w:rsid w:val="00562E55"/>
    <w:rsid w:val="005D5B5E"/>
    <w:rsid w:val="005E26A4"/>
    <w:rsid w:val="005F083B"/>
    <w:rsid w:val="005F6D55"/>
    <w:rsid w:val="00666619"/>
    <w:rsid w:val="006677FF"/>
    <w:rsid w:val="00675D22"/>
    <w:rsid w:val="006A23D5"/>
    <w:rsid w:val="006D367F"/>
    <w:rsid w:val="006F5681"/>
    <w:rsid w:val="00710116"/>
    <w:rsid w:val="00716875"/>
    <w:rsid w:val="007349F5"/>
    <w:rsid w:val="00751B15"/>
    <w:rsid w:val="007574B5"/>
    <w:rsid w:val="00757CC2"/>
    <w:rsid w:val="007741B3"/>
    <w:rsid w:val="0079079B"/>
    <w:rsid w:val="007966DE"/>
    <w:rsid w:val="007C2144"/>
    <w:rsid w:val="007C6B5B"/>
    <w:rsid w:val="007E0930"/>
    <w:rsid w:val="007E11C8"/>
    <w:rsid w:val="007E76D7"/>
    <w:rsid w:val="0080550E"/>
    <w:rsid w:val="00805FC7"/>
    <w:rsid w:val="0081696E"/>
    <w:rsid w:val="00826742"/>
    <w:rsid w:val="0083290C"/>
    <w:rsid w:val="00861F55"/>
    <w:rsid w:val="0087211E"/>
    <w:rsid w:val="00880C2F"/>
    <w:rsid w:val="008A055A"/>
    <w:rsid w:val="008F395A"/>
    <w:rsid w:val="00917AE3"/>
    <w:rsid w:val="00954F3F"/>
    <w:rsid w:val="00956024"/>
    <w:rsid w:val="00956D89"/>
    <w:rsid w:val="0098416C"/>
    <w:rsid w:val="0098448B"/>
    <w:rsid w:val="009A3492"/>
    <w:rsid w:val="009B2CFA"/>
    <w:rsid w:val="009D39BA"/>
    <w:rsid w:val="00A077F4"/>
    <w:rsid w:val="00A113B4"/>
    <w:rsid w:val="00A34966"/>
    <w:rsid w:val="00A44C68"/>
    <w:rsid w:val="00A56354"/>
    <w:rsid w:val="00A86656"/>
    <w:rsid w:val="00A96551"/>
    <w:rsid w:val="00AC1F74"/>
    <w:rsid w:val="00B24EE4"/>
    <w:rsid w:val="00B409E6"/>
    <w:rsid w:val="00B646D1"/>
    <w:rsid w:val="00B96860"/>
    <w:rsid w:val="00BB48B3"/>
    <w:rsid w:val="00BC09F4"/>
    <w:rsid w:val="00BD73CE"/>
    <w:rsid w:val="00BE3416"/>
    <w:rsid w:val="00C05C4F"/>
    <w:rsid w:val="00C139FD"/>
    <w:rsid w:val="00C271B3"/>
    <w:rsid w:val="00C30F86"/>
    <w:rsid w:val="00C32480"/>
    <w:rsid w:val="00C35F7E"/>
    <w:rsid w:val="00C44B5D"/>
    <w:rsid w:val="00C570F8"/>
    <w:rsid w:val="00C93E41"/>
    <w:rsid w:val="00CA4B28"/>
    <w:rsid w:val="00D02EF4"/>
    <w:rsid w:val="00D05687"/>
    <w:rsid w:val="00D64B32"/>
    <w:rsid w:val="00DA5C86"/>
    <w:rsid w:val="00DD185B"/>
    <w:rsid w:val="00E20FEA"/>
    <w:rsid w:val="00E26A9F"/>
    <w:rsid w:val="00E339B0"/>
    <w:rsid w:val="00E37E45"/>
    <w:rsid w:val="00E4401E"/>
    <w:rsid w:val="00E517DB"/>
    <w:rsid w:val="00E66576"/>
    <w:rsid w:val="00EF6DFC"/>
    <w:rsid w:val="00F30FF1"/>
    <w:rsid w:val="00F46C51"/>
    <w:rsid w:val="00F6415B"/>
    <w:rsid w:val="00F73F07"/>
    <w:rsid w:val="00FA0501"/>
    <w:rsid w:val="00FE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74EB55"/>
  <w15:chartTrackingRefBased/>
  <w15:docId w15:val="{67B9092A-A604-4B9B-A878-EF35D174B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73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62737"/>
  </w:style>
  <w:style w:type="paragraph" w:styleId="a5">
    <w:name w:val="footer"/>
    <w:basedOn w:val="a"/>
    <w:link w:val="a6"/>
    <w:uiPriority w:val="99"/>
    <w:unhideWhenUsed/>
    <w:rsid w:val="0026273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62737"/>
  </w:style>
  <w:style w:type="paragraph" w:styleId="a7">
    <w:name w:val="List Paragraph"/>
    <w:basedOn w:val="a"/>
    <w:uiPriority w:val="34"/>
    <w:qFormat/>
    <w:rsid w:val="0083290C"/>
    <w:pPr>
      <w:ind w:leftChars="400" w:left="840"/>
    </w:pPr>
  </w:style>
  <w:style w:type="table" w:styleId="a8">
    <w:name w:val="Table Grid"/>
    <w:basedOn w:val="a1"/>
    <w:uiPriority w:val="59"/>
    <w:rsid w:val="009D39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47678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47678B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BE3416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BE3416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BE3416"/>
  </w:style>
  <w:style w:type="paragraph" w:styleId="ae">
    <w:name w:val="annotation subject"/>
    <w:basedOn w:val="ac"/>
    <w:next w:val="ac"/>
    <w:link w:val="af"/>
    <w:uiPriority w:val="99"/>
    <w:semiHidden/>
    <w:unhideWhenUsed/>
    <w:rsid w:val="00BE3416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BE34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C4F67-9B2F-41C4-B2B6-75B8C29D4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24</Words>
  <Characters>826</Characters>
  <Application>Microsoft Office Word</Application>
  <DocSecurity>0</DocSecurity>
  <Lines>41</Lines>
  <Paragraphs>2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宮本　淳</cp:lastModifiedBy>
  <cp:revision>4</cp:revision>
  <cp:lastPrinted>2021-03-05T01:19:00Z</cp:lastPrinted>
  <dcterms:created xsi:type="dcterms:W3CDTF">2021-12-17T04:11:00Z</dcterms:created>
  <dcterms:modified xsi:type="dcterms:W3CDTF">2021-12-20T07:49:00Z</dcterms:modified>
</cp:coreProperties>
</file>